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ช่วงนาทีที่</w:t>
      </w:r>
      <w:r>
        <w:t xml:space="preserve"> </w:t>
      </w:r>
      <w:r>
        <w:t xml:space="preserve">0:20:00-0:40:00</w:t>
      </w:r>
      <w:r>
        <w:t xml:space="preserve"> </w:t>
      </w:r>
      <w:r>
        <w:t xml:space="preserve">นาที</w:t>
      </w:r>
      <w:r>
        <w:t xml:space="preserve"> </w:t>
      </w:r>
      <w:r>
        <w:t xml:space="preserve">มาริก</w:t>
      </w:r>
    </w:p>
    <w:p>
      <w:pPr>
        <w:pStyle w:val="Date"/>
      </w:pPr>
      <w:r>
        <w:t xml:space="preserve">วันจันทร์ที่</w:t>
      </w:r>
      <w:r>
        <w:t xml:space="preserve"> </w:t>
      </w:r>
      <w:r>
        <w:t xml:space="preserve">7</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ปรเซส ต้องการใช้ 5 วิ process B ต้องการใช้ 6 วินาที โปรเซส C ต้องการใช้ 10 วินาที กำหนดเวลา quantum ไว้ที่ 5 วิ นะครับ โปรเซสที่ต้องการเวลาน้อยที่สุดคืออะไรครับ คืออะไรเอ่ย โปรเซส a b หรือ C บีซีโปรเซสอะไรครับ โปรเซสที่ต้องการเวลาน้อยที่สุด เธอก็บอกแล้ว ต้องการเวลาน้อยที่สุด ก็ต้องเป็นโปรเซส A นะครับ การจัดคิว แบบที่ 5 นะครับแบบที่ 5 การจัดคิวแบบ SR ที การจัดการ การจัดคิวแบบ srt นี้ คล้ายๆ กับการกระจัดคือแบบ j a n HRV จะเลือกเอาโปรเศษที่เหลือเวลาน้อยที่สุด จากตัวอย่างเมื่อกี้ rosetta ต้องการเวลา 1 วินาที ssb ต้องการ ฟรี ต้องการ 8วินาทีสมมตินะ การจัดซื้อแบบ HRV แต่เรื่องเอาโปรเศษที่เหลือเวลาน้อยที่สุดเมื่อมันเข้าไปครอบครอง CPU แล้ว protege ใช้ 1 วินาทีหรือ 4 วินาทีใช่ไหม เพราะเวลาความตามกำหนดเวลา 5 วินาที roast Beef ต้องการ 5 วินาที เข้าไป 5 วินาที ควอนตั้ม 5 วินาที เหลือศูนย์ rosetti ต้องการ 8 เข้าไป ยังเหลือ 3 นะครับ ก็คือจะเลือกเอาโปรเซส B นะครับ ต่างกันนะครับ s.r.t. เหลือเวลาน้อยที่สุด skn ต้องการเวลาน้อยที่สุดนะครับ การจัดคิวแบบหลายระดับ เมื่อกี้เป็นระดับเดียวนะครับ ดูรูปประกอบเลยนะครับ เห็นไหมครับ CPU การจัดคิวแบบระดับเดียวข้างบน เห็นไหมครับ ข้างบน การจัดคิวแบบหลายระดับ หายแล้วค่ะ คิวที่ 1 คิวที่ 2 คิวที่ n ถ้าเกิดการจัดคิวแบบนี้แบบหลายระดับ เป็นลักษณะ ของการทำงานแบบหลายโปรแกรม ทำงานพร้อมกันนะครับ ต่อมา เรื่องของการจัดคิวแบบระยะยาวนะครับ การจัดคิวระยะยาว ฉันการจัดคิวระยะสั้นไหม การจัดคิวระยะยาวนั้นในการจัดคิวในระดับงานซึ่งจะไม่เกิดขึ้น การจัดคิวแบบ round Robin เพราะการจัดคิวระยะยาว เข้าไปครอบครอง CPU แล้วต้องจบ นะครับ ต้องจบ แต่มันไม่จบ นะครับ เรา Robin ไม่จบ หมายความว่าการจัดคิวในระยะยาวจะไม่เกิดขึ้นเลย การจัดคิวแบบ round Robin แต่ส่วนอื่น เหมือนกันนะครับ คราวนี้มาดูระบบหลายโปรเซสเซอร์นะครับ หลายโปรเซสเซอร์ ช่วงรับปริญญาวางแผนไว้หรือยังครับ ไม่ได้มาเรียนเกือบเดือนนะ นะครับ เราจะปิดกันตั้งแต่โน่นล่ะวันที่ 9 9 10 11 12 ก็เข้ามหาวิทยาลัยไม่ได้แล้ว นี่ก็จะไม่ให้ตึกของเราแล้วนะครับ แล้วก็ยาวจนถึงโน่นน่ะ วันที่ 23 นั่นแหละ ปัญญา เขาเรียกว่าเปิดปิดเทอมน้อยนะปิดเทอมน้อย แล้วก็เขาให้เราอยู่ไหมอยู่หอไหมอุบล ยังไม่รู้ใช่ไหมยังไม่รู้ประกาศใช่ไหม มันคงไม่อยู่หรอกมั้ง ตั้ง 10 วัน 20 วัน นะครับรับปริญญา ในปีนี้ก็ค่อนข้างโชคดีนะครับ เราไม่รับดึกมากนะครับ 16:00 น 17:00 น คงเสร็จนะครับ เราดูรุ่นพี่เราแล้วกันนะครับ จบแล้วรับปริญญานะครับ โหลดที่เป็นตัวเด็กหูหนวกเรา 2 คนใช่ไหม ใช่ไหมปอย 2 คน ไอน้ำหวาน น้ำหวานกับอ๊อฟ ไอ้รุ่นพ่อนี่ ปีถัดไปใช่ไหม ยังไม่ถึงนะครับ ก็คงต้องถามนะ ว่ามารับแล้ว รักครั้งสุดท้ายไหม ว่าจะรับปกติ เพราะว่าอาจารย์มี อาจารย์เป็นฝ่ายอยู่ข้างในหอประชุมนะ นะครับ เราไม่รู้ว่า ไอ้นวัตกรรมนะ กี่คน จำได้ไหม คุยจำได้ไหม จบไป มันต้องรับด้วยกันนะ แค่นั้นใช่ไหม เพราะว่าไอ้รุ่นนวัตกรรมเป็นรุ่นปล่อยใช่ไหม เรามีเรา ยังใช่ไหม ไม่ใช่อะไรหรอกเดี๋ยวอาจารย์ต้องวางแผน เข้าหอประชุมนะครับ ต้องมีล่าม ลาบนะครับ มีลาบในหอประชุมแต่ว่าอาจารย์ ถ้าจะใช้อาจารย์เกวลี กับอาจารย์ธิดารัตน์ เพราะภาษามือได้อยู่ได้อยู่ ดูนะครับดูต่อ ระบบหลายโปรแกรมโปรเซสเซอร์ระบบไหล proleter หรือระบบสาย CPU วิธีการนะครับ เมื่อคืนในการทำงานในคอมพิวเตอร์นั้น ถ้ามี CPU ตัวเดียวก็ทำตัวดี ถ้ามีหลายตัวก็ทำร้ายตัวเอง ระบบหลายโปรเซสเซอร์มี มีประเภทนะครับดังต่อไปนี้ ระบบคอมพิวเตอร์ประเภท sisb Single แคปชั่น Single Data Steam คอมพิวเตอร์ที่ใช้งานทั่วๆไป ก็คือเครื่องพวกนี้ นะครับ มี CPU 1 ตัว หน่วยความจำ 1 ชุด มีคำสั่ง 1 คำสั่ง มีผลลัพธ์ 1 ผลลัพธ์ มีข้อมูลชุดเดียว ก็คือคอมพิวเตอร์ ทั่วไปที่ตั้งอยู่หน้าเรานั่นแหละนะครับ โน๊ตบุ๊คนี่ก็ใช่ การทำงานของระบบคอมพิวเตอร์แบบนี้นะครับ เป็นการทำงานรับคำสั่งทีละคำสั่ง คำสั่งคำสั่งทำงานเข้าไปนะครับ ประเภทที่ 2 ระบบคอมพิวเตอร์ประเภท misb misb นี้ เป็นระบบคอมพิวเตอร์ที่มี CPU 2 ตัวขึ้นไป นะครับ ทำงานคู่ขนานกันนะครับ มีคำสั่ง x Sex cute เป็นของตัวเอง มีข้อมูลเป็นของตัวเองนะครับ มีคำสั่ง เล่น Minecraft คำสั่งที่ 1 2 3 ไปทีละคำสั่งนะครับ ดีคือข้อมูล มีหลายคำสั่ง มีข้อมูลชุดเดียวกันนะครับ ดูตัวอย่างการทำงาน ถ้าเป็นการคำนวณหาฟังก์ชัน x นะครับ ในระบบคอมพิวเตอร์แป๊บ ssd ก็คือทำงาน หาค่า x ยกกำลัง 2 ผลลัพธ์ ข้อ 1 เพิ่มค่า 2 และ 4 มันทำงานทีละคำสั่ง นะครับ แต่ถ้าเป็นระบบคอมพิวเตอร์ประเภท mimd นะครับ คำสั่งที่ 1 ^ 2 คำสั่งที่ 2 คูณ 2 คำสั่งที่ 3 คุณ 4 ได้ผลลัพธ์ออกมาเลย นี่คือหาค่า x 2 ตัวนี้ sisd misb ทำงานเร็วกว่า นะครับ ช่วยกันทำงาน CPU หลายตัวช่วยกันทำงานนะครับ ประเภทที่ 3 ระบบคอมพิวเตอร์ ประเภท SI MD นะครับ คอมพิวเตอร์ประเภทนี้นะครับ มีคำสั่งคำสั่งเดียว Minecraft คำสั่งทีเดียวเลย แต่มีข้อมูลหลายชุด เล่นคอมพิวเตอร์ ที่ใช้ในการคำนวณ Basic คำนวณด้านคณิต นะครับ ประเภทที่ สุดท้ายประเภทที่ 4 นะครับประเภทที่ 4 ระบบคอมพิวเตอร์ ประเภท mimd mimd นะครับ เป็นการทำงานของคอมพิวเตอร์ หลายๆตัวทำงาน มีคำสั่งเป็นของใครของมัน มีข้อมูลเป็นของใครของมัน เธอจะเรียกง่ายๆว่า เป็นคอมพิวเตอร์ประเภท sia แต่ละตัวนะครับ mimd ทำงานอย่างไรครับ mimd คือเครื่องใครเครื่องมัน นะครับ แต่ทำงานเชื่อมโยงหากันนะครับ งงไหมครับ MMD เรื่องนี้ เป็นแบบ ssd แต่มันเชื่อมต่อเข้าหากันกลายเป็น mimd นะครับ เมื่อมันมี CPU หลายตัว ครับ มาทำงาน ด้วยกันนะครับ ตัวของระบบคอมพิวเตอร์ mimd นั้นทำงานอิสระต่อกันเลยนะครับ ยังต้องมีกลไก ในการทำงานประสานงานกัน ครับ เขาเรียกว่าการเชื่อมโยง มาดูการเชื่อมโยงมีอยู่ 2 ประเภทนะครับ 1 การเชื่อมโยงอย่างหลวม การเชื่อมโยงอย่างหลวมก็คือ มี CPU แต่ละตัวในหน่วยความจำหลัก หน่วยความจำรองเป็นของตัวเอง แล้วติดต่อกัน ผ่านทาง ช่องทางสื่อสารร่วมเป็นอย่างไรครับ ช่องทางสื่อสารร่วม ก็คือผ่านคอร์ด ผ่านสายแลนนะครับ ผ่าน Wifi นะครับ มี CPU เป็นของตัวเอง มีหน่วยความจําเป็นของตัวเอง ติดต่อกันผ่านช่องทางร่วม การติดต่ออย่างนี้อย่างแน่นนะครับ ก็ก่อให้เกิดการ ใช้งานแบบคอมพิวเตอร์เครือข่ายนะครับ การเชื่อมโยงอย่างแน่นนะครับ อยากได้หรืออันที่ 2 นะครับ การเชื่อมโยงอย่างแน่นหมายถึง CPU การใช้หน่วยความจำร่วมกัน ความจำหลักของแต่ละตัว นะครับ นี่ CPU ตัวที่ 1 นะครับ ที่ 1 ตัวที่ 2 ตัวที่ 3 มีหน่วยความจําเป็นของตัวเอง ใช้หน่วยความจำร่วมกัน นะครับ การทำงานหลายระบบ เห็นไหมครับ การทำงาน ใน ในระบบหลายโปรแกรมนะครับ เขิน ระบบหลาย CPU นะครับมีวิธีการควบคุม ถ้าเป็นอิสระ เป็นแบบอย่างนั้นนะครับ อย่างแน่นอิสระ ทำงานอิสระนั้น ในการเชื่อมโยงอย่างหลวม มีการทำงานที่ส่งข้อมูลอย่างเดียว นะครับ วิธีการควบคุม อีกแบบหนึ่งนะครับรูปแบบหนึ่งก็คือ เรามักใช้กันในระบบ ระบบเชื่อมโยงอย่างแน่นก็คือ การให้ CPU ตัวหนึ่ง เป็นมาสเตอร์ นะครับเป็นมาสเตอร์เรานึกภาพออกไหมครับถ้าเป็นอย่างหลวม ยังหลวมก็คือ CPU เครื่องนี้ CPU เครื่องนี้ CPU เครื่องนี้เครื่องนี้ในห้องเรานะครับ เราจะเชื่อมโยงหาการทำอย่างไร ติดต่อผ่านสาย นึกออกไหม นะครับ ติดต่อกันผ่านสาย ผ่านระบบเครือข่าย ถ้าเป็นการเชื่อมโยงอย่างแน่นก็คือหมายความว่า ในคอมพิวเตอร์เรานั้น ในเมนบอร์ดเรานั้นมี CPU อยู่มากกว่า 1 ตัว 1 2 3 4 5 อยู่ในเมนบอร์ดเดียวกันนะ CPU ตัวที่ 1 กำหนดให้เป็น Master CPU ตัวที่ 2 จะถูกกำหนดเป็น ตัดเล็บ เมื่อคืนในคอมพิวเตอร์เครื่องนี้นะครับ เครื่องข้างหน้าอาจารย์นี้ มีสุข อยู่ 2 ตัว 3 ตัวหรือ 4 ตัวนะครับ การให้มันเชื่อมโยงหากัน มันจะใช้ระบบ มาสเตอร์เชฟ เพราะเราทำงานไปซักระยะหนึ่ง Master เริ่มมีปัญหา เริ่มทำงานน้อยลงความร้อนเยอะขึ้น ตรวจสลาก ตัวของ ทะเล เป็น Master แทน ถ้าระบบปฏิบัติการทำได้ ขนาดนี้ เราเรียกว่า ระบบสมมาตร นะครับ งงไหม ระบบสมมาตรก็คือ การที่ ตัวของคอมพิวเตอร์เรานี้ระบบปฏิบัติการเรานี่ กำหนดเป็นระบบมาสเตอร์เชฟ CPU 5 ตัว ตัวที่ 1 เป็น Master 2345 เป็นซาเล้ง แต่ถ้า ทำงานไปซักระยะหนึ่งแล้ว ปรากฏว่ามาสเตอร์หนึ่งทำงานหนักมาก ระบบปฏิบัติการเอง สามารถสลับเปลี่ยนเป็นตัวใหม่ M slash เอาสลิปมาเป็นมาสเตอร์ เราเรียกระบบนี้ระบบสมมาตร ถามว่าทุกวันนี้ทำได้หรือยังทำได้แล้วนะครับ นี่คือหลักการ ของการจัดการ CPU นะครับ จบบทที่ 3 ครับ มีอะไรจะถามไหม และอีก 1 สัปดาห์นะครับสัปดาห์หน้า 2 บทนะครับ 2 บท อย่าลืมว่า เทอมนี้ หนูไม่รู้ว่าห้องแลปเรายังไม่สมบูรณ์นะครับ เพราะว่าตึก 7 อาคาร 7 ห้องยังไม่เสร็จนะครับ เราไม่ต้องตกใจนะครับ เทอมนี้ได้เรียนน้อยนะครับ เทอมหน้าเจอกันอีก 1 วิชานะครับ วิชาต่อยอดจากวิชาก็คือวิชาซ่อมบำรุงนะครับ นี้ เรากำหนดไว้ว่า ผมต้องการให้พวกเรา รู้จักคอนเสิร์ต ของระบบปฏิบัติการ ว่าเป็นอย่างไรนะครับ แล้วก็สามารถลงโปรแกรมระบบปฏิบัติการได้ รู้จักงานรับปริญญานะครับ ก่อนถึงจะให้แยกกลุ่มนักเรียน ครับ เดี๋ยวผมจะทำตารางออกมาให้ ครับ ว่าเอาซัก ท้อง 2 ทำห้องเลยนะ 8 คน ห้อง 1 8066 เท่ากับ 32 กลุ่มละ 8 คน มี 2 กลุ่ม 9 คนนะครับ แบ่งกลุ่มเรียนแล้ว ผมจะ สอนวิธีการวาด เราจะลงโปรแกรม OS อย่างไรนะคะ สอนแยก สอนกลุ่มเสร็จปุ๊บ ตอนแยก อ่อนกลุ่มก็จะสอบด้วยนะครับ สอบปฏิบัตินะครับ เทอมที่ 1 ยังไม่คาดหวังอะไรเยอะนะครับ 1 เทอม 2 ก็ต่อเข้าไปอีกนะครับ ครับใครสงสัยอะไรไหมครับ ไม่มีนะ ช่วงเราแยกกลุ่มเรียนนะครับ ผมไม่ได้ใช้น้ำออนไลน์แล้วนะครับ เพราะเราจะไปเรียนที่อาคาร 7 นะครับ ก็ใช้ระบบอะไรอีกครั้งหนึ่งก็สัปดาห์หน้า สัปดาห์หน้านะ ว่าจะใช้ถ้าจะใช้น่ะ ยังบรรยายอีก ครั้งเดียวนะครับ ครั้งเดียว สัปดาห์ก่อนสอบ วันที่ 8 วันที่ 8 นะ วันที่ 8 กัญญา วันที่ 1 กันยายนนี้ ยังสอนอยู่ นะครับ ก็ใช้ล่ามอีก นะครับ เกรงใจล่ะไม่ใช่อะไรหรอก เอามาวันเดียว วันนี้มารอนะครับ มารอข้างล่างครึ่งวันนะครับ เดี๋ยวอาจารย์จะจัดเทอมหน้า เดี๋ยวจะจัดใหม่ จัดระบบร่างออนไลน์ใหม่ ว่าทางโน้น ขาดลาภนะครับ แล้วก็จะทำหนังสือ ขอความอนุเคราะห์ ยังเป็นทางการ ต่อไปเราก็จะเป็นล่าม จะออนไลน์หรือไม่ออนไลน์ ต้องมีหนังสือ เป็นโปรไฟล์เอาไว้ให้เรานะครับ มีอะไรจะถามไหมครับ ถ้าไม่มี ส่งนะครับอย่าลืม เอางานคืนครับอยู่ที่โต๊ะผมตรวจแล้วงาน รวบรวมส่งไว้ที่โต๊ะ กลางสัปดาห์หน้านะครับ เอามาเลยส่งมาเลย ส่งได้ส่งได้ เอามาส่งนะใครไม่ส่ง ส่งมาส่งมาให้ด้วย ห้อง 2 นะเขาส่ง 100% นะห้อง 2 น่ะ ห้อง 11 ยังขาดเยอะ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ช่วงนาทีที่ 0:20:00-0:40:00 นาที มาริก</dc:title>
  <dc:creator/>
  <cp:keywords/>
  <dcterms:created xsi:type="dcterms:W3CDTF">2022-11-07T03:12:21Z</dcterms:created>
  <dcterms:modified xsi:type="dcterms:W3CDTF">2022-11-07T03: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พฤษจิกายน 2565 เวลา 09.00 น.</vt:lpwstr>
  </property>
  <property fmtid="{D5CDD505-2E9C-101B-9397-08002B2CF9AE}" pid="3" name="subtitle">
    <vt:lpwstr/>
  </property>
</Properties>
</file>